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DD063F">
        <w:rPr>
          <w:rFonts w:eastAsia="Times New Roman" w:cs="Times New Roman"/>
          <w:b/>
          <w:color w:val="000000"/>
          <w:sz w:val="40"/>
          <w:szCs w:val="28"/>
        </w:rPr>
        <w:t>4</w:t>
      </w:r>
      <w:r w:rsidR="005361BA">
        <w:rPr>
          <w:rFonts w:eastAsia="Times New Roman" w:cs="Times New Roman"/>
          <w:b/>
          <w:color w:val="000000"/>
          <w:sz w:val="40"/>
          <w:szCs w:val="28"/>
        </w:rPr>
        <w:t>:</w:t>
      </w:r>
      <w:r>
        <w:rPr>
          <w:rFonts w:eastAsia="Times New Roman" w:cs="Times New Roman"/>
          <w:b/>
          <w:color w:val="000000"/>
          <w:sz w:val="40"/>
          <w:szCs w:val="28"/>
        </w:rPr>
        <w:t>1</w:t>
      </w:r>
      <w:r w:rsidR="005361BA">
        <w:rPr>
          <w:rFonts w:eastAsia="Times New Roman" w:cs="Times New Roman"/>
          <w:b/>
          <w:color w:val="000000"/>
          <w:sz w:val="40"/>
          <w:szCs w:val="28"/>
        </w:rPr>
        <w:t>-2</w:t>
      </w:r>
      <w:r w:rsidR="00DD063F">
        <w:rPr>
          <w:rFonts w:eastAsia="Times New Roman" w:cs="Times New Roman"/>
          <w:b/>
          <w:color w:val="000000"/>
          <w:sz w:val="40"/>
          <w:szCs w:val="28"/>
        </w:rPr>
        <w:t>6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DD063F" w:rsidRPr="00DD063F">
        <w:rPr>
          <w:rFonts w:eastAsia="Times New Roman" w:cs="Times New Roman"/>
          <w:b/>
          <w:color w:val="000000"/>
          <w:sz w:val="40"/>
          <w:szCs w:val="28"/>
        </w:rPr>
        <w:t>The Disease Metastasizes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Talk about the impact cancer has had on you and or your family and friends.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ow is it that Cain’s offering was not acceptable but Abel’s was?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as there been a time when you were mad at God? Talk about that journey.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Read Matthew 5:22. Since we may not have killed anyone, like Cain did, does that mean we are innocent? 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Sin is described as a predator ready to crouch, what other Bible passages talk about sin or Satan as a predator? Are there other metaphors uses as well? 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The New Testament uses this passage a lot, why do you think that is?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ebrews 11:4 and 12:23-24 are two of those passages. How do they help us understand what God wants to tell us through this story?</w:t>
      </w:r>
    </w:p>
    <w:p w:rsidR="00DD063F" w:rsidRDefault="00DD063F" w:rsidP="00DD063F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1 Timothy 2:5 talks about the cure for this cancer, name a number of ways Jesus demonstrated thi</w:t>
      </w:r>
      <w:bookmarkStart w:id="0" w:name="_GoBack"/>
      <w:bookmarkEnd w:id="0"/>
      <w:r>
        <w:rPr>
          <w:rFonts w:eastAsia="Times New Roman" w:cs="Times New Roman"/>
          <w:color w:val="000000"/>
          <w:sz w:val="28"/>
          <w:szCs w:val="28"/>
        </w:rPr>
        <w:t>s cure.</w:t>
      </w:r>
    </w:p>
    <w:p w:rsidR="0035579C" w:rsidRPr="00DD063F" w:rsidRDefault="00DD063F" w:rsidP="00DD063F">
      <w:pPr>
        <w:pStyle w:val="ListParagraph"/>
        <w:numPr>
          <w:ilvl w:val="0"/>
          <w:numId w:val="1"/>
        </w:numPr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How can we help others come to understand the hope of this cure? </w:t>
      </w:r>
    </w:p>
    <w:sectPr w:rsidR="0035579C" w:rsidRPr="00DD063F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55F3" w:rsidRDefault="00B955F3" w:rsidP="003B74C6">
      <w:pPr>
        <w:spacing w:after="0" w:line="240" w:lineRule="auto"/>
      </w:pPr>
      <w:r>
        <w:separator/>
      </w:r>
    </w:p>
  </w:endnote>
  <w:endnote w:type="continuationSeparator" w:id="0">
    <w:p w:rsidR="00B955F3" w:rsidRDefault="00B955F3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DD063F">
      <w:t>5:1-32</w:t>
    </w:r>
    <w:r w:rsidR="005361BA">
      <w:t xml:space="preserve"> “</w:t>
    </w:r>
    <w:r w:rsidR="00F878C9">
      <w:t xml:space="preserve">The </w:t>
    </w:r>
    <w:r w:rsidR="00DD063F">
      <w:t>Earth is Populated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55F3" w:rsidRDefault="00B955F3" w:rsidP="003B74C6">
      <w:pPr>
        <w:spacing w:after="0" w:line="240" w:lineRule="auto"/>
      </w:pPr>
      <w:r>
        <w:separator/>
      </w:r>
    </w:p>
  </w:footnote>
  <w:footnote w:type="continuationSeparator" w:id="0">
    <w:p w:rsidR="00B955F3" w:rsidRDefault="00B955F3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qwUAiQvhWiwAAAA="/>
  </w:docVars>
  <w:rsids>
    <w:rsidRoot w:val="00C81F26"/>
    <w:rsid w:val="0002515A"/>
    <w:rsid w:val="00035AD0"/>
    <w:rsid w:val="0006412B"/>
    <w:rsid w:val="00071BB7"/>
    <w:rsid w:val="00073A0C"/>
    <w:rsid w:val="00121D11"/>
    <w:rsid w:val="00140160"/>
    <w:rsid w:val="001A24CF"/>
    <w:rsid w:val="001A5539"/>
    <w:rsid w:val="001A7F92"/>
    <w:rsid w:val="00214397"/>
    <w:rsid w:val="002D278E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F04C4"/>
    <w:rsid w:val="004236C2"/>
    <w:rsid w:val="00424551"/>
    <w:rsid w:val="00434C7E"/>
    <w:rsid w:val="004472C3"/>
    <w:rsid w:val="004F7E92"/>
    <w:rsid w:val="005361BA"/>
    <w:rsid w:val="005737EA"/>
    <w:rsid w:val="0059573F"/>
    <w:rsid w:val="005A1D81"/>
    <w:rsid w:val="005A3629"/>
    <w:rsid w:val="005B1600"/>
    <w:rsid w:val="005C443D"/>
    <w:rsid w:val="005C4A04"/>
    <w:rsid w:val="006103A2"/>
    <w:rsid w:val="00654B4F"/>
    <w:rsid w:val="00722411"/>
    <w:rsid w:val="007A0F43"/>
    <w:rsid w:val="007C0F9A"/>
    <w:rsid w:val="007D4A4C"/>
    <w:rsid w:val="007D6128"/>
    <w:rsid w:val="007F550C"/>
    <w:rsid w:val="00826FEF"/>
    <w:rsid w:val="008A0222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9E47F2"/>
    <w:rsid w:val="00A246AF"/>
    <w:rsid w:val="00A6125D"/>
    <w:rsid w:val="00B92DA4"/>
    <w:rsid w:val="00B955F3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063F"/>
    <w:rsid w:val="00DD45E0"/>
    <w:rsid w:val="00DF6BD9"/>
    <w:rsid w:val="00E01F55"/>
    <w:rsid w:val="00E85EF2"/>
    <w:rsid w:val="00ED7AFE"/>
    <w:rsid w:val="00F152FC"/>
    <w:rsid w:val="00F24C8A"/>
    <w:rsid w:val="00F44E68"/>
    <w:rsid w:val="00F55584"/>
    <w:rsid w:val="00F878C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5-25T18:51:00Z</dcterms:created>
  <dcterms:modified xsi:type="dcterms:W3CDTF">2016-05-25T18:51:00Z</dcterms:modified>
</cp:coreProperties>
</file>